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cover-letter"/>
    <w:p>
      <w:pPr>
        <w:pStyle w:val="Heading1"/>
      </w:pPr>
      <w:r>
        <w:t xml:space="preserve">Cover Letter</w:t>
      </w:r>
    </w:p>
    <w:p>
      <w:pPr>
        <w:pStyle w:val="FirstParagraph"/>
      </w:pPr>
      <w:r>
        <w:rPr>
          <w:bCs/>
          <w:b/>
        </w:rPr>
        <w:t xml:space="preserve">John Doe</w:t>
      </w:r>
      <w:r>
        <w:br/>
      </w:r>
      <w:r>
        <w:t xml:space="preserve">123 Technology Lane</w:t>
      </w:r>
      <w:r>
        <w:br/>
      </w:r>
      <w:r>
        <w:t xml:space="preserve">Birmingham, B3 4RT</w:t>
      </w:r>
      <w:r>
        <w:br/>
      </w:r>
      <w:r>
        <w:t xml:space="preserve">United Kingdom</w:t>
      </w:r>
      <w:r>
        <w:br/>
      </w:r>
      <w:r>
        <w:t xml:space="preserve">Email: john.doe@email.com | Phone: +44 7900 123456</w:t>
      </w:r>
    </w:p>
    <w:bookmarkEnd w:id="20"/>
    <w:p>
      <w:pPr>
        <w:pStyle w:val="BodyText"/>
      </w:pPr>
      <w:r>
        <w:t xml:space="preserve">Date: [Insert Date]</w:t>
      </w:r>
    </w:p>
    <w:p>
      <w:pPr>
        <w:pStyle w:val="BodyText"/>
      </w:pPr>
      <w:r>
        <w:t xml:space="preserve">HR Department</w:t>
      </w:r>
      <w:r>
        <w:br/>
      </w:r>
      <w:r>
        <w:t xml:space="preserve">[Company Name]</w:t>
      </w:r>
      <w:r>
        <w:br/>
      </w:r>
      <w:r>
        <w:t xml:space="preserve">[Company Address]</w:t>
      </w:r>
      <w:r>
        <w:br/>
      </w:r>
      <w:r>
        <w:t xml:space="preserve">Birmingham, B1 2PT</w:t>
      </w:r>
      <w:r>
        <w:br/>
      </w:r>
      <w:r>
        <w:t xml:space="preserve">United Kingdom</w:t>
      </w:r>
    </w:p>
    <w:bookmarkStart w:id="21" w:name="dear-hiring-manager"/>
    <w:p>
      <w:pPr>
        <w:pStyle w:val="Heading2"/>
      </w:pPr>
      <w:r>
        <w:t xml:space="preserve">Dear Hiring Manager,</w:t>
      </w:r>
    </w:p>
    <w:p>
      <w:pPr>
        <w:pStyle w:val="FirstParagraph"/>
      </w:pPr>
      <w:r>
        <w:t xml:space="preserve">I am writing this Cover Letter to express my enthusiastic interest in the Computer Engineer position at [Company Name] in the United Kingdom Birmingham. As a highly motivated and skilled professional with over [X years] of experience in software development, systems integration, and network optimization, I am eager to contribute my expertise to your organization’s innovative projects. The opportunity to work within the dynamic tech ecosystem of Birmingham, a hub for technological advancement in the UK, aligns perfectly with my career goals and passion for solving complex engineering challenges.</w:t>
      </w:r>
    </w:p>
    <w:bookmarkEnd w:id="21"/>
    <w:bookmarkStart w:id="22" w:name="about-me"/>
    <w:p>
      <w:pPr>
        <w:pStyle w:val="Heading2"/>
      </w:pPr>
      <w:r>
        <w:t xml:space="preserve">About Me</w:t>
      </w:r>
    </w:p>
    <w:p>
      <w:pPr>
        <w:pStyle w:val="FirstParagraph"/>
      </w:pPr>
      <w:r>
        <w:t xml:space="preserve">As a Computer Engineer with a strong foundation in both theoretical concepts and practical applications, I have consistently demonstrated the ability to design, implement, and maintain robust technological solutions. My academic background in Computer Science from [University Name], combined with hands-on experience in software development and hardware systems, has equipped me with the technical acumen to excel in roles that demand precision, creativity, and problem-solving skills. Whether it’s developing scalable applications or optimizing network infrastructures, I thrive on delivering results that drive business growth.</w:t>
      </w:r>
    </w:p>
    <w:p>
      <w:pPr>
        <w:pStyle w:val="BodyText"/>
      </w:pPr>
      <w:r>
        <w:t xml:space="preserve">My professional journey has spanned various industries, including [mention relevant sectors such as healthcare, finance, or telecommunications], where I have played a pivotal role in projects ranging from cloud migration to AI-driven analytics. For instance, during my tenure at [Previous Company Name], I led the development of a real-time data processing system that reduced latency by 40%, significantly enhancing user experience and operational efficiency. These experiences have honed my ability to collaborate with cross-functional teams, manage complex projects, and deliver solutions that meet both technical and business objectives.</w:t>
      </w:r>
    </w:p>
    <w:bookmarkEnd w:id="22"/>
    <w:bookmarkStart w:id="23" w:name="why-birmingham"/>
    <w:p>
      <w:pPr>
        <w:pStyle w:val="Heading2"/>
      </w:pPr>
      <w:r>
        <w:t xml:space="preserve">Why Birmingham?</w:t>
      </w:r>
    </w:p>
    <w:p>
      <w:pPr>
        <w:pStyle w:val="FirstParagraph"/>
      </w:pPr>
      <w:r>
        <w:t xml:space="preserve">The United Kingdom Birmingham is a city that has rapidly emerged as a key player in the global tech landscape. With its vibrant startup culture, established tech firms, and a growing emphasis on digital transformation, Birmingham offers an ideal environment for professionals like myself to contribute meaningfully. I am particularly drawn to [Company Name]’s commitment to innovation and its role in shaping the future of technology in this region. By joining your team, I aim to leverage my skills to support projects that align with the city’s vision of becoming a leader in smart cities and sustainable tech solutions.</w:t>
      </w:r>
    </w:p>
    <w:p>
      <w:pPr>
        <w:pStyle w:val="BodyText"/>
      </w:pPr>
      <w:r>
        <w:t xml:space="preserve">Birmingham’s diverse workforce and collaborative spirit further resonate with my values as a Computer Engineer. I am inspired by the city’s ability to foster creativity and inclusivity, which are essential for driving technological advancements. The opportunity to work alongside like-minded professionals in a community that values both individual excellence and collective progress is something I deeply appreciate.</w:t>
      </w:r>
    </w:p>
    <w:bookmarkEnd w:id="23"/>
    <w:bookmarkStart w:id="24" w:name="my-skills-and-qualifications"/>
    <w:p>
      <w:pPr>
        <w:pStyle w:val="Heading2"/>
      </w:pPr>
      <w:r>
        <w:t xml:space="preserve">My Skills and Qualifications</w:t>
      </w:r>
    </w:p>
    <w:p>
      <w:pPr>
        <w:pStyle w:val="FirstParagraph"/>
      </w:pPr>
      <w:r>
        <w:t xml:space="preserve">As a Computer Engineer, I possess a versatile skill set that includes proficiency in programming languages such as Python, Java, and C++, as well as experience with cloud platforms like AWS and Azure. My expertise in database management systems (e.g., MySQL, MongoDB) and DevOps tools (e.g., Docker, Jenkins) enables me to design scalable solutions that meet modern business demands. Additionally, my understanding of cybersecurity best practices ensures that the systems I develop are not only efficient but also secure.</w:t>
      </w:r>
    </w:p>
    <w:p>
      <w:pPr>
        <w:pStyle w:val="BodyText"/>
      </w:pPr>
      <w:r>
        <w:t xml:space="preserve">My ability to analyze complex problems and devise innovative solutions is complemented by my strong communication skills. I have consistently worked in team environments, where I have effectively translated technical requirements into actionable plans. For example, during a recent project, I collaborated with a team of developers and stakeholders to launch an enterprise-level application that streamlined workflow processes and reduced operational costs by 25%. This experience underscored the importance of aligning technical strategies with business goals—a principle I uphold in every project I undertake.</w:t>
      </w:r>
    </w:p>
    <w:bookmarkEnd w:id="24"/>
    <w:bookmarkStart w:id="25" w:name="why-company-name"/>
    <w:p>
      <w:pPr>
        <w:pStyle w:val="Heading2"/>
      </w:pPr>
      <w:r>
        <w:t xml:space="preserve">Why [Company Name]?</w:t>
      </w:r>
    </w:p>
    <w:p>
      <w:pPr>
        <w:pStyle w:val="FirstParagraph"/>
      </w:pPr>
      <w:r>
        <w:t xml:space="preserve">I am particularly impressed by [Company Name]’s reputation for excellence and its focus on cutting-edge technologies. Your recent initiatives in [mention specific projects, products, or values of the company, e.g., "AI-driven automation" or "green computing"] demonstrate a forward-thinking approach that aligns with my own professional aspirations. I am eager to contribute to such impactful work and bring my technical expertise and passion for innovation to your team.</w:t>
      </w:r>
    </w:p>
    <w:p>
      <w:pPr>
        <w:pStyle w:val="BodyText"/>
      </w:pPr>
      <w:r>
        <w:t xml:space="preserve">Moreover, [Company Name]’s commitment to fostering a culture of continuous learning and employee development is a key factor in my decision to apply. I am confident that the collaborative environment at [Company Name] will provide me with opportunities to grow professionally while contributing meaningfully to the organization’s success. The chance to work on challenging projects in the United Kingdom Birmingham, a city at the forefront of technological innovation, makes this opportunity even more compelling.</w:t>
      </w:r>
    </w:p>
    <w:bookmarkEnd w:id="25"/>
    <w:bookmarkStart w:id="26" w:name="conclusion"/>
    <w:p>
      <w:pPr>
        <w:pStyle w:val="Heading2"/>
      </w:pPr>
      <w:r>
        <w:t xml:space="preserve">Conclusion</w:t>
      </w:r>
    </w:p>
    <w:p>
      <w:pPr>
        <w:pStyle w:val="FirstParagraph"/>
      </w:pPr>
      <w:r>
        <w:t xml:space="preserve">In conclusion, I am excited about the possibility of joining [Company Name] as a Computer Engineer and contributing to the company’s mission of driving technological advancement in the United Kingdom Birmingham. My technical skills, combined with my dedication to excellence and innovation, make me a strong candidate for this role. I would welcome the opportunity to discuss how my background and vision align with your organization’s goals.</w:t>
      </w:r>
    </w:p>
    <w:p>
      <w:pPr>
        <w:pStyle w:val="BodyText"/>
      </w:pPr>
      <w:r>
        <w:t xml:space="preserve">Thank you for considering my application. I look forward to the possibility of contributing to [Company Name]’s continued success and making a meaningful impact in Birmingham’s thriving tech community.</w:t>
      </w:r>
    </w:p>
    <w:bookmarkEnd w:id="26"/>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omputer Engineer Position in United Kingdom Birmingham</dc:title>
  <dc:creator/>
  <dc:language>en</dc:language>
  <cp:keywords/>
  <dcterms:created xsi:type="dcterms:W3CDTF">2025-12-10T01:22:07Z</dcterms:created>
  <dcterms:modified xsi:type="dcterms:W3CDTF">2025-12-10T01:22:07Z</dcterms:modified>
</cp:coreProperties>
</file>

<file path=docProps/custom.xml><?xml version="1.0" encoding="utf-8"?>
<Properties xmlns="http://schemas.openxmlformats.org/officeDocument/2006/custom-properties" xmlns:vt="http://schemas.openxmlformats.org/officeDocument/2006/docPropsVTypes"/>
</file>